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p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1D89F7" w14:textId="2F55FCE7" w:rsidR="006B1C89" w:rsidRPr="00F0299F" w:rsidRDefault="00B944C2" w:rsidP="00B944C2">
      <w:pPr>
        <w:pStyle w:val="a3"/>
        <w:rPr>
          <w:rFonts w:ascii="UD デジタル 教科書体 N-B" w:eastAsia="UD デジタル 教科書体 N-B" w:hint="eastAsia"/>
        </w:rPr>
      </w:pPr>
      <w:bookmarkStart w:id="0" w:name="_GoBack"/>
      <w:r w:rsidRPr="00F0299F">
        <w:rPr>
          <w:rFonts w:ascii="UD デジタル 教科書体 N-B" w:eastAsia="UD デジタル 教科書体 N-B" w:hint="eastAsia"/>
          <w:noProof/>
        </w:rPr>
        <w:drawing>
          <wp:anchor distT="0" distB="0" distL="114300" distR="114300" simplePos="0" relativeHeight="251666432" behindDoc="0" locked="0" layoutInCell="1" allowOverlap="1" wp14:anchorId="126C668D" wp14:editId="424C81AE">
            <wp:simplePos x="0" y="0"/>
            <wp:positionH relativeFrom="margin">
              <wp:posOffset>5581650</wp:posOffset>
            </wp:positionH>
            <wp:positionV relativeFrom="paragraph">
              <wp:posOffset>-616902</wp:posOffset>
            </wp:positionV>
            <wp:extent cx="1219835" cy="1097530"/>
            <wp:effectExtent l="0" t="0" r="0" b="7620"/>
            <wp:wrapNone/>
            <wp:docPr id="13" name="図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_9c765c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19835" cy="1097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D507C0" w:rsidRPr="00F0299F">
        <w:rPr>
          <w:rFonts w:ascii="UD デジタル 教科書体 N-B" w:eastAsia="UD デジタル 教科書体 N-B" w:hint="eastAsia"/>
        </w:rPr>
        <w:t>～訪問演奏アンケート（先生、その他用）～</w:t>
      </w:r>
    </w:p>
    <w:p w14:paraId="634284E5" w14:textId="22B13131" w:rsidR="00EC0993" w:rsidRPr="00F0299F" w:rsidRDefault="00D507C0" w:rsidP="00D507C0">
      <w:pPr>
        <w:tabs>
          <w:tab w:val="left" w:pos="3402"/>
        </w:tabs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</w:rPr>
        <w:t>当てはまるものに、〇をつけてください。　　　　　先生　　　その他　（　　　　　　　　）</w:t>
      </w:r>
    </w:p>
    <w:p w14:paraId="09F13FED" w14:textId="08B8A9C7" w:rsidR="001C4DC0" w:rsidRPr="00F0299F" w:rsidRDefault="00D507C0" w:rsidP="001C4DC0">
      <w:pPr>
        <w:tabs>
          <w:tab w:val="left" w:pos="3402"/>
        </w:tabs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074EAF" wp14:editId="5BC3EB72">
                <wp:simplePos x="0" y="0"/>
                <wp:positionH relativeFrom="margin">
                  <wp:posOffset>212697</wp:posOffset>
                </wp:positionH>
                <wp:positionV relativeFrom="paragraph">
                  <wp:posOffset>43732</wp:posOffset>
                </wp:positionV>
                <wp:extent cx="5867400" cy="878619"/>
                <wp:effectExtent l="0" t="0" r="19050" b="1714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7400" cy="8786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4CC587D" w14:textId="2D006A0D" w:rsidR="00E27424" w:rsidRPr="00F0299F" w:rsidRDefault="00980F83" w:rsidP="00E27424">
                            <w:pPr>
                              <w:tabs>
                                <w:tab w:val="left" w:pos="3402"/>
                              </w:tabs>
                              <w:rPr>
                                <w:rFonts w:ascii="UD デジタル 教科書体 N-B" w:eastAsia="UD デジタル 教科書体 N-B" w:hint="eastAsia"/>
                                <w:color w:val="000000" w:themeColor="text1"/>
                              </w:rPr>
                            </w:pPr>
                            <w:r w:rsidRPr="00F0299F">
                              <w:rPr>
                                <w:rFonts w:ascii="UD デジタル 教科書体 N-B" w:eastAsia="UD デジタル 教科書体 N-B" w:hint="eastAsia"/>
                                <w:color w:val="000000" w:themeColor="text1"/>
                              </w:rPr>
                              <w:t>数字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int="eastAsia"/>
                                <w:color w:val="000000" w:themeColor="text1"/>
                              </w:rPr>
                              <w:t>を○でかこんで</w:t>
                            </w:r>
                            <w:r w:rsidRPr="00F0299F">
                              <w:rPr>
                                <w:rFonts w:ascii="UD デジタル 教科書体 N-B" w:eastAsia="UD デジタル 教科書体 N-B" w:hint="eastAsia"/>
                                <w:color w:val="000000" w:themeColor="text1"/>
                              </w:rPr>
                              <w:t>答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int="eastAsia"/>
                                <w:color w:val="000000" w:themeColor="text1"/>
                              </w:rPr>
                              <w:t>えてください。</w:t>
                            </w:r>
                          </w:p>
                          <w:p w14:paraId="4E6B6F34" w14:textId="2E978D26" w:rsidR="00E27424" w:rsidRPr="00F0299F" w:rsidRDefault="00980F83" w:rsidP="00E27424">
                            <w:pPr>
                              <w:tabs>
                                <w:tab w:val="left" w:pos="5529"/>
                              </w:tabs>
                              <w:rPr>
                                <w:rFonts w:ascii="UD デジタル 教科書体 N-B" w:eastAsia="UD デジタル 教科書体 N-B" w:hint="eastAsia"/>
                                <w:color w:val="000000" w:themeColor="text1"/>
                              </w:rPr>
                            </w:pPr>
                            <w:r w:rsidRPr="00F0299F">
                              <w:rPr>
                                <w:rFonts w:ascii="UD デジタル 教科書体 N-B" w:eastAsia="UD デジタル 教科書体 N-B" w:hint="eastAsia"/>
                                <w:color w:val="000000" w:themeColor="text1"/>
                              </w:rPr>
                              <w:t>例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int="eastAsia"/>
                                <w:color w:val="000000" w:themeColor="text1"/>
                              </w:rPr>
                              <w:t>)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int="eastAsia"/>
                                <w:color w:val="000000" w:themeColor="text1"/>
                              </w:rPr>
                              <w:tab/>
                              <w:t>はい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Ansi="ＭＳ 明朝"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Ansi="ＭＳ ゴシック" w:hint="eastAsia"/>
                                <w:color w:val="000000" w:themeColor="text1"/>
                              </w:rPr>
                              <w:t xml:space="preserve">1 </w:t>
                            </w:r>
                            <w:r w:rsidR="00E27424" w:rsidRPr="00F0299F">
                              <w:rPr>
                                <w:rFonts w:ascii="ＭＳ 明朝" w:eastAsia="ＭＳ 明朝" w:hAnsi="ＭＳ 明朝" w:hint="eastAsia"/>
                                <w:color w:val="000000" w:themeColor="text1"/>
                              </w:rPr>
                              <w:t>–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Ansi="ＭＳ ゴシック"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2F2991" w:rsidRPr="00F0299F">
                              <w:rPr>
                                <w:rFonts w:ascii="UD デジタル 教科書体 N-B" w:eastAsia="UD デジタル 教科書体 N-B" w:hAnsi="ＭＳ ゴシック" w:hint="eastAsia"/>
                                <w:color w:val="000000" w:themeColor="text1"/>
                              </w:rPr>
                              <w:fldChar w:fldCharType="begin"/>
                            </w:r>
                            <w:r w:rsidR="002F2991" w:rsidRPr="00F0299F">
                              <w:rPr>
                                <w:rFonts w:ascii="UD デジタル 教科書体 N-B" w:eastAsia="UD デジタル 教科書体 N-B" w:hAnsi="ＭＳ ゴシック" w:hint="eastAsia"/>
                                <w:color w:val="000000" w:themeColor="text1"/>
                              </w:rPr>
                              <w:instrText xml:space="preserve"> eq \o\ac(</w:instrText>
                            </w:r>
                            <w:r w:rsidR="002F2991" w:rsidRPr="00F0299F">
                              <w:rPr>
                                <w:rFonts w:ascii="UD デジタル 教科書体 N-B" w:eastAsia="UD デジタル 教科書体 N-B" w:hAnsi="ＭＳ ゴシック" w:hint="eastAsia"/>
                                <w:color w:val="000000" w:themeColor="text1"/>
                                <w:position w:val="-4"/>
                                <w:sz w:val="31"/>
                              </w:rPr>
                              <w:instrText>○</w:instrText>
                            </w:r>
                            <w:r w:rsidR="002F2991" w:rsidRPr="00F0299F">
                              <w:rPr>
                                <w:rFonts w:ascii="UD デジタル 教科書体 N-B" w:eastAsia="UD デジタル 教科書体 N-B" w:hAnsi="ＭＳ ゴシック" w:hint="eastAsia"/>
                                <w:color w:val="000000" w:themeColor="text1"/>
                              </w:rPr>
                              <w:instrText>,2)</w:instrText>
                            </w:r>
                            <w:r w:rsidR="002F2991" w:rsidRPr="00F0299F">
                              <w:rPr>
                                <w:rFonts w:ascii="UD デジタル 教科書体 N-B" w:eastAsia="UD デジタル 教科書体 N-B" w:hAnsi="ＭＳ ゴシック" w:hint="eastAsia"/>
                                <w:color w:val="000000" w:themeColor="text1"/>
                              </w:rPr>
                              <w:fldChar w:fldCharType="end"/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Ansi="ＭＳ ゴシック"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E27424" w:rsidRPr="00F0299F">
                              <w:rPr>
                                <w:rFonts w:ascii="ＭＳ 明朝" w:eastAsia="ＭＳ 明朝" w:hAnsi="ＭＳ 明朝" w:hint="eastAsia"/>
                                <w:color w:val="000000" w:themeColor="text1"/>
                              </w:rPr>
                              <w:t>–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Ansi="ＭＳ ゴシック" w:hint="eastAsia"/>
                                <w:color w:val="000000" w:themeColor="text1"/>
                              </w:rPr>
                              <w:t xml:space="preserve"> 3 </w:t>
                            </w:r>
                            <w:r w:rsidR="00E27424" w:rsidRPr="00F0299F">
                              <w:rPr>
                                <w:rFonts w:ascii="ＭＳ 明朝" w:eastAsia="ＭＳ 明朝" w:hAnsi="ＭＳ 明朝" w:hint="eastAsia"/>
                                <w:color w:val="000000" w:themeColor="text1"/>
                              </w:rPr>
                              <w:t>–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Ansi="ＭＳ ゴシック" w:hint="eastAsia"/>
                                <w:color w:val="000000" w:themeColor="text1"/>
                              </w:rPr>
                              <w:t xml:space="preserve"> 4 - 5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Ansi="ＭＳ 明朝" w:hint="eastAsia"/>
                                <w:color w:val="000000" w:themeColor="text1"/>
                              </w:rPr>
                              <w:t xml:space="preserve"> </w:t>
                            </w:r>
                            <w:r w:rsidR="00E27424" w:rsidRPr="00F0299F">
                              <w:rPr>
                                <w:rFonts w:ascii="UD デジタル 教科書体 N-B" w:eastAsia="UD デジタル 教科書体 N-B" w:hint="eastAsia"/>
                                <w:color w:val="000000" w:themeColor="text1"/>
                              </w:rPr>
                              <w:t>いいえ</w:t>
                            </w:r>
                          </w:p>
                          <w:p w14:paraId="0A95F5C9" w14:textId="77777777" w:rsidR="00E27424" w:rsidRPr="00E27424" w:rsidRDefault="00E27424" w:rsidP="00E27424">
                            <w:pPr>
                              <w:jc w:val="center"/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3074EAF" id="Rectangle 1" o:spid="_x0000_s1026" style="position:absolute;left:0;text-align:left;margin-left:16.75pt;margin-top:3.45pt;width:462pt;height:69.2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" filled="f" strokecolor="black [3213]" strokeweight="1pt">
                <v:textbox>
                  <w:txbxContent>
                    <w:p w14:paraId="24CC587D" w14:textId="2D006A0D" w:rsidR="00E27424" w:rsidRPr="00F0299F" w:rsidRDefault="00980F83" w:rsidP="00E27424">
                      <w:pPr>
                        <w:tabs>
                          <w:tab w:val="left" w:pos="3402"/>
                        </w:tabs>
                        <w:rPr>
                          <w:rFonts w:ascii="UD デジタル 教科書体 N-B" w:eastAsia="UD デジタル 教科書体 N-B" w:hint="eastAsia"/>
                          <w:color w:val="000000" w:themeColor="text1"/>
                        </w:rPr>
                      </w:pPr>
                      <w:r w:rsidRPr="00F0299F">
                        <w:rPr>
                          <w:rFonts w:ascii="UD デジタル 教科書体 N-B" w:eastAsia="UD デジタル 教科書体 N-B" w:hint="eastAsia"/>
                          <w:color w:val="000000" w:themeColor="text1"/>
                        </w:rPr>
                        <w:t>数字</w:t>
                      </w:r>
                      <w:r w:rsidR="00E27424" w:rsidRPr="00F0299F">
                        <w:rPr>
                          <w:rFonts w:ascii="UD デジタル 教科書体 N-B" w:eastAsia="UD デジタル 教科書体 N-B" w:hint="eastAsia"/>
                          <w:color w:val="000000" w:themeColor="text1"/>
                        </w:rPr>
                        <w:t>を○でかこんで</w:t>
                      </w:r>
                      <w:r w:rsidRPr="00F0299F">
                        <w:rPr>
                          <w:rFonts w:ascii="UD デジタル 教科書体 N-B" w:eastAsia="UD デジタル 教科書体 N-B" w:hint="eastAsia"/>
                          <w:color w:val="000000" w:themeColor="text1"/>
                        </w:rPr>
                        <w:t>答</w:t>
                      </w:r>
                      <w:r w:rsidR="00E27424" w:rsidRPr="00F0299F">
                        <w:rPr>
                          <w:rFonts w:ascii="UD デジタル 教科書体 N-B" w:eastAsia="UD デジタル 教科書体 N-B" w:hint="eastAsia"/>
                          <w:color w:val="000000" w:themeColor="text1"/>
                        </w:rPr>
                        <w:t>えてください。</w:t>
                      </w:r>
                    </w:p>
                    <w:p w14:paraId="4E6B6F34" w14:textId="2E978D26" w:rsidR="00E27424" w:rsidRPr="00F0299F" w:rsidRDefault="00980F83" w:rsidP="00E27424">
                      <w:pPr>
                        <w:tabs>
                          <w:tab w:val="left" w:pos="5529"/>
                        </w:tabs>
                        <w:rPr>
                          <w:rFonts w:ascii="UD デジタル 教科書体 N-B" w:eastAsia="UD デジタル 教科書体 N-B" w:hint="eastAsia"/>
                          <w:color w:val="000000" w:themeColor="text1"/>
                        </w:rPr>
                      </w:pPr>
                      <w:r w:rsidRPr="00F0299F">
                        <w:rPr>
                          <w:rFonts w:ascii="UD デジタル 教科書体 N-B" w:eastAsia="UD デジタル 教科書体 N-B" w:hint="eastAsia"/>
                          <w:color w:val="000000" w:themeColor="text1"/>
                        </w:rPr>
                        <w:t>例</w:t>
                      </w:r>
                      <w:r w:rsidR="00E27424" w:rsidRPr="00F0299F">
                        <w:rPr>
                          <w:rFonts w:ascii="UD デジタル 教科書体 N-B" w:eastAsia="UD デジタル 教科書体 N-B" w:hint="eastAsia"/>
                          <w:color w:val="000000" w:themeColor="text1"/>
                        </w:rPr>
                        <w:t>)</w:t>
                      </w:r>
                      <w:r w:rsidR="00E27424" w:rsidRPr="00F0299F">
                        <w:rPr>
                          <w:rFonts w:ascii="UD デジタル 教科書体 N-B" w:eastAsia="UD デジタル 教科書体 N-B" w:hint="eastAsia"/>
                          <w:color w:val="000000" w:themeColor="text1"/>
                        </w:rPr>
                        <w:tab/>
                        <w:t>はい</w:t>
                      </w:r>
                      <w:r w:rsidR="00E27424" w:rsidRPr="00F0299F">
                        <w:rPr>
                          <w:rFonts w:ascii="UD デジタル 教科書体 N-B" w:eastAsia="UD デジタル 教科書体 N-B" w:hAnsi="ＭＳ 明朝" w:hint="eastAsia"/>
                          <w:color w:val="000000" w:themeColor="text1"/>
                        </w:rPr>
                        <w:t xml:space="preserve"> </w:t>
                      </w:r>
                      <w:r w:rsidR="00E27424" w:rsidRPr="00F0299F">
                        <w:rPr>
                          <w:rFonts w:ascii="UD デジタル 教科書体 N-B" w:eastAsia="UD デジタル 教科書体 N-B" w:hAnsi="ＭＳ ゴシック" w:hint="eastAsia"/>
                          <w:color w:val="000000" w:themeColor="text1"/>
                        </w:rPr>
                        <w:t xml:space="preserve">1 </w:t>
                      </w:r>
                      <w:r w:rsidR="00E27424" w:rsidRPr="00F0299F">
                        <w:rPr>
                          <w:rFonts w:ascii="ＭＳ 明朝" w:eastAsia="ＭＳ 明朝" w:hAnsi="ＭＳ 明朝" w:hint="eastAsia"/>
                          <w:color w:val="000000" w:themeColor="text1"/>
                        </w:rPr>
                        <w:t>–</w:t>
                      </w:r>
                      <w:r w:rsidR="00E27424" w:rsidRPr="00F0299F">
                        <w:rPr>
                          <w:rFonts w:ascii="UD デジタル 教科書体 N-B" w:eastAsia="UD デジタル 教科書体 N-B" w:hAnsi="ＭＳ ゴシック" w:hint="eastAsia"/>
                          <w:color w:val="000000" w:themeColor="text1"/>
                        </w:rPr>
                        <w:t xml:space="preserve"> </w:t>
                      </w:r>
                      <w:r w:rsidR="002F2991" w:rsidRPr="00F0299F">
                        <w:rPr>
                          <w:rFonts w:ascii="UD デジタル 教科書体 N-B" w:eastAsia="UD デジタル 教科書体 N-B" w:hAnsi="ＭＳ ゴシック" w:hint="eastAsia"/>
                          <w:color w:val="000000" w:themeColor="text1"/>
                        </w:rPr>
                        <w:fldChar w:fldCharType="begin"/>
                      </w:r>
                      <w:r w:rsidR="002F2991" w:rsidRPr="00F0299F">
                        <w:rPr>
                          <w:rFonts w:ascii="UD デジタル 教科書体 N-B" w:eastAsia="UD デジタル 教科書体 N-B" w:hAnsi="ＭＳ ゴシック" w:hint="eastAsia"/>
                          <w:color w:val="000000" w:themeColor="text1"/>
                        </w:rPr>
                        <w:instrText xml:space="preserve"> eq \o\ac(</w:instrText>
                      </w:r>
                      <w:r w:rsidR="002F2991" w:rsidRPr="00F0299F">
                        <w:rPr>
                          <w:rFonts w:ascii="UD デジタル 教科書体 N-B" w:eastAsia="UD デジタル 教科書体 N-B" w:hAnsi="ＭＳ ゴシック" w:hint="eastAsia"/>
                          <w:color w:val="000000" w:themeColor="text1"/>
                          <w:position w:val="-4"/>
                          <w:sz w:val="31"/>
                        </w:rPr>
                        <w:instrText>○</w:instrText>
                      </w:r>
                      <w:r w:rsidR="002F2991" w:rsidRPr="00F0299F">
                        <w:rPr>
                          <w:rFonts w:ascii="UD デジタル 教科書体 N-B" w:eastAsia="UD デジタル 教科書体 N-B" w:hAnsi="ＭＳ ゴシック" w:hint="eastAsia"/>
                          <w:color w:val="000000" w:themeColor="text1"/>
                        </w:rPr>
                        <w:instrText>,2)</w:instrText>
                      </w:r>
                      <w:r w:rsidR="002F2991" w:rsidRPr="00F0299F">
                        <w:rPr>
                          <w:rFonts w:ascii="UD デジタル 教科書体 N-B" w:eastAsia="UD デジタル 教科書体 N-B" w:hAnsi="ＭＳ ゴシック" w:hint="eastAsia"/>
                          <w:color w:val="000000" w:themeColor="text1"/>
                        </w:rPr>
                        <w:fldChar w:fldCharType="end"/>
                      </w:r>
                      <w:r w:rsidR="00E27424" w:rsidRPr="00F0299F">
                        <w:rPr>
                          <w:rFonts w:ascii="UD デジタル 教科書体 N-B" w:eastAsia="UD デジタル 教科書体 N-B" w:hAnsi="ＭＳ ゴシック" w:hint="eastAsia"/>
                          <w:color w:val="000000" w:themeColor="text1"/>
                        </w:rPr>
                        <w:t xml:space="preserve"> </w:t>
                      </w:r>
                      <w:r w:rsidR="00E27424" w:rsidRPr="00F0299F">
                        <w:rPr>
                          <w:rFonts w:ascii="ＭＳ 明朝" w:eastAsia="ＭＳ 明朝" w:hAnsi="ＭＳ 明朝" w:hint="eastAsia"/>
                          <w:color w:val="000000" w:themeColor="text1"/>
                        </w:rPr>
                        <w:t>–</w:t>
                      </w:r>
                      <w:r w:rsidR="00E27424" w:rsidRPr="00F0299F">
                        <w:rPr>
                          <w:rFonts w:ascii="UD デジタル 教科書体 N-B" w:eastAsia="UD デジタル 教科書体 N-B" w:hAnsi="ＭＳ ゴシック" w:hint="eastAsia"/>
                          <w:color w:val="000000" w:themeColor="text1"/>
                        </w:rPr>
                        <w:t xml:space="preserve"> 3 </w:t>
                      </w:r>
                      <w:r w:rsidR="00E27424" w:rsidRPr="00F0299F">
                        <w:rPr>
                          <w:rFonts w:ascii="ＭＳ 明朝" w:eastAsia="ＭＳ 明朝" w:hAnsi="ＭＳ 明朝" w:hint="eastAsia"/>
                          <w:color w:val="000000" w:themeColor="text1"/>
                        </w:rPr>
                        <w:t>–</w:t>
                      </w:r>
                      <w:r w:rsidR="00E27424" w:rsidRPr="00F0299F">
                        <w:rPr>
                          <w:rFonts w:ascii="UD デジタル 教科書体 N-B" w:eastAsia="UD デジタル 教科書体 N-B" w:hAnsi="ＭＳ ゴシック" w:hint="eastAsia"/>
                          <w:color w:val="000000" w:themeColor="text1"/>
                        </w:rPr>
                        <w:t xml:space="preserve"> 4 - 5</w:t>
                      </w:r>
                      <w:r w:rsidR="00E27424" w:rsidRPr="00F0299F">
                        <w:rPr>
                          <w:rFonts w:ascii="UD デジタル 教科書体 N-B" w:eastAsia="UD デジタル 教科書体 N-B" w:hAnsi="ＭＳ 明朝" w:hint="eastAsia"/>
                          <w:color w:val="000000" w:themeColor="text1"/>
                        </w:rPr>
                        <w:t xml:space="preserve"> </w:t>
                      </w:r>
                      <w:r w:rsidR="00E27424" w:rsidRPr="00F0299F">
                        <w:rPr>
                          <w:rFonts w:ascii="UD デジタル 教科書体 N-B" w:eastAsia="UD デジタル 教科書体 N-B" w:hint="eastAsia"/>
                          <w:color w:val="000000" w:themeColor="text1"/>
                        </w:rPr>
                        <w:t>いいえ</w:t>
                      </w:r>
                    </w:p>
                    <w:p w14:paraId="0A95F5C9" w14:textId="77777777" w:rsidR="00E27424" w:rsidRPr="00E27424" w:rsidRDefault="00E27424" w:rsidP="00E27424">
                      <w:pPr>
                        <w:jc w:val="center"/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Pr="00F0299F">
        <w:rPr>
          <w:rFonts w:ascii="UD デジタル 教科書体 N-B" w:eastAsia="UD デジタル 教科書体 N-B" w:hint="eastAsia"/>
        </w:rPr>
        <w:t xml:space="preserve">　</w:t>
      </w:r>
    </w:p>
    <w:p w14:paraId="072E2ECF" w14:textId="6467014C" w:rsidR="00B77D75" w:rsidRPr="00F0299F" w:rsidRDefault="00B77D75" w:rsidP="001C4DC0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11C66829" w14:textId="05F57E5E" w:rsidR="00E27424" w:rsidRPr="00F0299F" w:rsidRDefault="00E27424" w:rsidP="001C4DC0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03969FC6" w14:textId="77777777" w:rsidR="00E27424" w:rsidRPr="00F0299F" w:rsidRDefault="00E27424" w:rsidP="001C4DC0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2A4F2E39" w14:textId="77777777" w:rsidR="00D507C0" w:rsidRPr="00F0299F" w:rsidRDefault="00D507C0" w:rsidP="00D507C0">
      <w:pPr>
        <w:pStyle w:val="a5"/>
        <w:tabs>
          <w:tab w:val="left" w:pos="6096"/>
        </w:tabs>
        <w:ind w:leftChars="0" w:left="360"/>
        <w:rPr>
          <w:rFonts w:ascii="UD デジタル 教科書体 N-B" w:eastAsia="UD デジタル 教科書体 N-B" w:hint="eastAsia"/>
        </w:rPr>
      </w:pPr>
    </w:p>
    <w:p w14:paraId="447C2F38" w14:textId="6D3BBDA4" w:rsidR="001C4DC0" w:rsidRPr="00F0299F" w:rsidRDefault="00980F83" w:rsidP="00980F83">
      <w:pPr>
        <w:tabs>
          <w:tab w:val="left" w:pos="6096"/>
        </w:tabs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</w:rPr>
        <w:t>１、</w:t>
      </w:r>
      <w:r w:rsidR="00F54C2C" w:rsidRPr="00F0299F">
        <w:rPr>
          <w:rFonts w:ascii="UD デジタル 教科書体 N-B" w:eastAsia="UD デジタル 教科書体 N-B" w:hint="eastAsia"/>
        </w:rPr>
        <w:t>今日は満足していただけましたか</w:t>
      </w:r>
      <w:r w:rsidR="001C4DC0" w:rsidRPr="00F0299F">
        <w:rPr>
          <w:rFonts w:ascii="UD デジタル 教科書体 N-B" w:eastAsia="UD デジタル 教科書体 N-B" w:hint="eastAsia"/>
        </w:rPr>
        <w:t>？</w:t>
      </w:r>
      <w:r w:rsidR="00B77D75" w:rsidRPr="00F0299F">
        <w:rPr>
          <w:rFonts w:ascii="UD デジタル 教科書体 N-B" w:eastAsia="UD デジタル 教科書体 N-B" w:hint="eastAsia"/>
        </w:rPr>
        <w:tab/>
      </w:r>
      <w:r w:rsidR="00F54C2C" w:rsidRPr="00F0299F">
        <w:rPr>
          <w:rFonts w:ascii="UD デジタル 教科書体 N-B" w:eastAsia="UD デジタル 教科書体 N-B" w:hint="eastAsia"/>
        </w:rPr>
        <w:t>満足</w:t>
      </w:r>
      <w:r w:rsidR="00F97305" w:rsidRPr="00F0299F">
        <w:rPr>
          <w:rFonts w:ascii="UD デジタル 教科書体 N-B" w:eastAsia="UD デジタル 教科書体 N-B" w:hAnsi="ＭＳ 明朝" w:hint="eastAsia"/>
        </w:rPr>
        <w:t xml:space="preserve"> </w:t>
      </w:r>
      <w:r w:rsidR="00F97305" w:rsidRPr="00F0299F">
        <w:rPr>
          <w:rFonts w:ascii="UD デジタル 教科書体 N-B" w:eastAsia="UD デジタル 教科書体 N-B" w:hAnsi="ＭＳ ゴシック" w:hint="eastAsia"/>
        </w:rPr>
        <w:t xml:space="preserve">1 </w:t>
      </w:r>
      <w:r w:rsidR="00F97305" w:rsidRPr="00F0299F">
        <w:rPr>
          <w:rFonts w:ascii="ＭＳ 明朝" w:eastAsia="ＭＳ 明朝" w:hAnsi="ＭＳ 明朝" w:hint="eastAsia"/>
        </w:rPr>
        <w:t>–</w:t>
      </w:r>
      <w:r w:rsidR="00F97305" w:rsidRPr="00F0299F">
        <w:rPr>
          <w:rFonts w:ascii="UD デジタル 教科書体 N-B" w:eastAsia="UD デジタル 教科書体 N-B" w:hAnsi="ＭＳ ゴシック" w:hint="eastAsia"/>
        </w:rPr>
        <w:t xml:space="preserve"> </w:t>
      </w:r>
      <w:r w:rsidR="002F301E" w:rsidRPr="00F0299F">
        <w:rPr>
          <w:rFonts w:ascii="UD デジタル 教科書体 N-B" w:eastAsia="UD デジタル 教科書体 N-B" w:hAnsi="ＭＳ ゴシック" w:hint="eastAsia"/>
        </w:rPr>
        <w:t>2</w:t>
      </w:r>
      <w:r w:rsidR="00F97305" w:rsidRPr="00F0299F">
        <w:rPr>
          <w:rFonts w:ascii="UD デジタル 教科書体 N-B" w:eastAsia="UD デジタル 教科書体 N-B" w:hAnsi="ＭＳ ゴシック" w:hint="eastAsia"/>
        </w:rPr>
        <w:t xml:space="preserve"> </w:t>
      </w:r>
      <w:r w:rsidR="00DD3160" w:rsidRPr="00F0299F">
        <w:rPr>
          <w:rFonts w:ascii="ＭＳ 明朝" w:eastAsia="ＭＳ 明朝" w:hAnsi="ＭＳ 明朝" w:hint="eastAsia"/>
        </w:rPr>
        <w:t>–</w:t>
      </w:r>
      <w:r w:rsidR="00DD3160" w:rsidRPr="00F0299F">
        <w:rPr>
          <w:rFonts w:ascii="UD デジタル 教科書体 N-B" w:eastAsia="UD デジタル 教科書体 N-B" w:hAnsi="ＭＳ ゴシック" w:hint="eastAsia"/>
        </w:rPr>
        <w:t xml:space="preserve"> 3 </w:t>
      </w:r>
      <w:r w:rsidR="00DD3160" w:rsidRPr="00F0299F">
        <w:rPr>
          <w:rFonts w:ascii="ＭＳ 明朝" w:eastAsia="ＭＳ 明朝" w:hAnsi="ＭＳ 明朝" w:hint="eastAsia"/>
        </w:rPr>
        <w:t>–</w:t>
      </w:r>
      <w:r w:rsidR="00DD3160" w:rsidRPr="00F0299F">
        <w:rPr>
          <w:rFonts w:ascii="UD デジタル 教科書体 N-B" w:eastAsia="UD デジタル 教科書体 N-B" w:hAnsi="ＭＳ ゴシック" w:hint="eastAsia"/>
        </w:rPr>
        <w:t xml:space="preserve"> 4 -</w:t>
      </w:r>
      <w:r w:rsidR="00F97305" w:rsidRPr="00F0299F">
        <w:rPr>
          <w:rFonts w:ascii="UD デジタル 教科書体 N-B" w:eastAsia="UD デジタル 教科書体 N-B" w:hAnsi="ＭＳ ゴシック" w:hint="eastAsia"/>
        </w:rPr>
        <w:t xml:space="preserve"> 5</w:t>
      </w:r>
      <w:r w:rsidR="00F97305" w:rsidRPr="00F0299F">
        <w:rPr>
          <w:rFonts w:ascii="UD デジタル 教科書体 N-B" w:eastAsia="UD デジタル 教科書体 N-B" w:hAnsi="ＭＳ 明朝" w:hint="eastAsia"/>
        </w:rPr>
        <w:t xml:space="preserve"> </w:t>
      </w:r>
      <w:r w:rsidR="00F54C2C" w:rsidRPr="00F0299F">
        <w:rPr>
          <w:rFonts w:ascii="UD デジタル 教科書体 N-B" w:eastAsia="UD デジタル 教科書体 N-B" w:hint="eastAsia"/>
        </w:rPr>
        <w:t>不満</w:t>
      </w:r>
    </w:p>
    <w:p w14:paraId="02E27383" w14:textId="6AA58DEF" w:rsidR="00D507C0" w:rsidRPr="00F0299F" w:rsidRDefault="00D507C0" w:rsidP="00D507C0">
      <w:pPr>
        <w:pStyle w:val="a5"/>
        <w:tabs>
          <w:tab w:val="left" w:pos="6096"/>
        </w:tabs>
        <w:ind w:leftChars="0" w:left="360"/>
        <w:rPr>
          <w:rFonts w:ascii="UD デジタル 教科書体 N-B" w:eastAsia="UD デジタル 教科書体 N-B" w:hint="eastAsia"/>
        </w:rPr>
      </w:pPr>
    </w:p>
    <w:p w14:paraId="1D5313D6" w14:textId="1A2CF1BA" w:rsidR="001C4DC0" w:rsidRPr="00F0299F" w:rsidRDefault="00FB7175" w:rsidP="00980F83">
      <w:pPr>
        <w:tabs>
          <w:tab w:val="left" w:pos="6096"/>
        </w:tabs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  <w:noProof/>
        </w:rPr>
        <w:drawing>
          <wp:anchor distT="0" distB="0" distL="114300" distR="114300" simplePos="0" relativeHeight="251668480" behindDoc="0" locked="0" layoutInCell="1" allowOverlap="1" wp14:anchorId="7C5FA017" wp14:editId="1F93C1FE">
            <wp:simplePos x="0" y="0"/>
            <wp:positionH relativeFrom="page">
              <wp:posOffset>5848350</wp:posOffset>
            </wp:positionH>
            <wp:positionV relativeFrom="paragraph">
              <wp:posOffset>185738</wp:posOffset>
            </wp:positionV>
            <wp:extent cx="1518920" cy="1553210"/>
            <wp:effectExtent l="0" t="0" r="5080" b="8890"/>
            <wp:wrapNone/>
            <wp:docPr id="5" name="図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_978b8d6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920" cy="1553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80F83" w:rsidRPr="00F0299F">
        <w:rPr>
          <w:rFonts w:ascii="UD デジタル 教科書体 N-B" w:eastAsia="UD デジタル 教科書体 N-B" w:hint="eastAsia"/>
        </w:rPr>
        <w:t>２、</w:t>
      </w:r>
      <w:r w:rsidR="00F0299F">
        <w:rPr>
          <w:rFonts w:ascii="UD デジタル 教科書体 N-B" w:eastAsia="UD デジタル 教科書体 N-B" w:hint="eastAsia"/>
        </w:rPr>
        <w:t>また私たちが演奏会を開いたら</w:t>
      </w:r>
      <w:r w:rsidR="00F54C2C" w:rsidRPr="00F0299F">
        <w:rPr>
          <w:rFonts w:ascii="UD デジタル 教科書体 N-B" w:eastAsia="UD デジタル 教科書体 N-B" w:hint="eastAsia"/>
        </w:rPr>
        <w:t>来たいと思いますか</w:t>
      </w:r>
      <w:r w:rsidR="00B77D75" w:rsidRPr="00F0299F">
        <w:rPr>
          <w:rFonts w:ascii="UD デジタル 教科書体 N-B" w:eastAsia="UD デジタル 教科書体 N-B" w:hint="eastAsia"/>
        </w:rPr>
        <w:t>？</w:t>
      </w:r>
      <w:r w:rsidR="00B77D75" w:rsidRPr="00F0299F">
        <w:rPr>
          <w:rFonts w:ascii="UD デジタル 教科書体 N-B" w:eastAsia="UD デジタル 教科書体 N-B" w:hint="eastAsia"/>
        </w:rPr>
        <w:tab/>
      </w:r>
      <w:r w:rsidR="00F97305" w:rsidRPr="00F0299F">
        <w:rPr>
          <w:rFonts w:ascii="UD デジタル 教科書体 N-B" w:eastAsia="UD デジタル 教科書体 N-B" w:hint="eastAsia"/>
        </w:rPr>
        <w:t>はい</w:t>
      </w:r>
      <w:r w:rsidR="00F97305" w:rsidRPr="00F0299F">
        <w:rPr>
          <w:rFonts w:ascii="UD デジタル 教科書体 N-B" w:eastAsia="UD デジタル 教科書体 N-B" w:hAnsi="ＭＳ 明朝" w:hint="eastAsia"/>
        </w:rPr>
        <w:t xml:space="preserve"> </w:t>
      </w:r>
      <w:r w:rsidR="00DD3160" w:rsidRPr="00F0299F">
        <w:rPr>
          <w:rFonts w:ascii="UD デジタル 教科書体 N-B" w:eastAsia="UD デジタル 教科書体 N-B" w:hAnsi="ＭＳ ゴシック" w:hint="eastAsia"/>
        </w:rPr>
        <w:t xml:space="preserve">1 </w:t>
      </w:r>
      <w:r w:rsidR="00F97305" w:rsidRPr="00F0299F">
        <w:rPr>
          <w:rFonts w:ascii="ＭＳ 明朝" w:eastAsia="ＭＳ 明朝" w:hAnsi="ＭＳ 明朝" w:hint="eastAsia"/>
        </w:rPr>
        <w:t>–</w:t>
      </w:r>
      <w:r w:rsidR="00F97305" w:rsidRPr="00F0299F">
        <w:rPr>
          <w:rFonts w:ascii="UD デジタル 教科書体 N-B" w:eastAsia="UD デジタル 教科書体 N-B" w:hAnsi="ＭＳ ゴシック" w:hint="eastAsia"/>
        </w:rPr>
        <w:t xml:space="preserve"> </w:t>
      </w:r>
      <w:r w:rsidR="00DD3160" w:rsidRPr="00F0299F">
        <w:rPr>
          <w:rFonts w:ascii="UD デジタル 教科書体 N-B" w:eastAsia="UD デジタル 教科書体 N-B" w:hAnsi="ＭＳ ゴシック" w:hint="eastAsia"/>
        </w:rPr>
        <w:t xml:space="preserve">2 </w:t>
      </w:r>
      <w:r w:rsidR="00DD3160" w:rsidRPr="00F0299F">
        <w:rPr>
          <w:rFonts w:ascii="ＭＳ 明朝" w:eastAsia="ＭＳ 明朝" w:hAnsi="ＭＳ 明朝" w:hint="eastAsia"/>
        </w:rPr>
        <w:t>–</w:t>
      </w:r>
      <w:r w:rsidR="00DD3160" w:rsidRPr="00F0299F">
        <w:rPr>
          <w:rFonts w:ascii="UD デジタル 教科書体 N-B" w:eastAsia="UD デジタル 教科書体 N-B" w:hAnsi="ＭＳ ゴシック" w:hint="eastAsia"/>
        </w:rPr>
        <w:t xml:space="preserve"> 3 </w:t>
      </w:r>
      <w:r w:rsidR="00DD3160" w:rsidRPr="00F0299F">
        <w:rPr>
          <w:rFonts w:ascii="ＭＳ 明朝" w:eastAsia="ＭＳ 明朝" w:hAnsi="ＭＳ 明朝" w:hint="eastAsia"/>
        </w:rPr>
        <w:t>–</w:t>
      </w:r>
      <w:r w:rsidR="00DD3160" w:rsidRPr="00F0299F">
        <w:rPr>
          <w:rFonts w:ascii="UD デジタル 教科書体 N-B" w:eastAsia="UD デジタル 教科書体 N-B" w:hAnsi="ＭＳ ゴシック" w:hint="eastAsia"/>
        </w:rPr>
        <w:t xml:space="preserve"> 4 </w:t>
      </w:r>
      <w:r w:rsidR="00DD3160" w:rsidRPr="00F0299F">
        <w:rPr>
          <w:rFonts w:ascii="ＭＳ 明朝" w:eastAsia="ＭＳ 明朝" w:hAnsi="ＭＳ 明朝" w:hint="eastAsia"/>
        </w:rPr>
        <w:t>–</w:t>
      </w:r>
      <w:r w:rsidR="00DD3160" w:rsidRPr="00F0299F">
        <w:rPr>
          <w:rFonts w:ascii="UD デジタル 教科書体 N-B" w:eastAsia="UD デジタル 教科書体 N-B" w:hAnsi="ＭＳ ゴシック" w:hint="eastAsia"/>
        </w:rPr>
        <w:t xml:space="preserve"> 5 </w:t>
      </w:r>
      <w:r w:rsidR="00B83E83" w:rsidRPr="00F0299F">
        <w:rPr>
          <w:rFonts w:ascii="UD デジタル 教科書体 N-B" w:eastAsia="UD デジタル 教科書体 N-B" w:hAnsiTheme="minorEastAsia" w:hint="eastAsia"/>
        </w:rPr>
        <w:t>いいえ</w:t>
      </w:r>
    </w:p>
    <w:p w14:paraId="172CBA4F" w14:textId="0EF79260" w:rsidR="002623AE" w:rsidRPr="00F0299F" w:rsidRDefault="002623AE" w:rsidP="001C4DC0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148AE04A" w14:textId="6A037CDF" w:rsidR="002623AE" w:rsidRPr="00F0299F" w:rsidRDefault="00980F83" w:rsidP="00980F83">
      <w:pPr>
        <w:tabs>
          <w:tab w:val="left" w:pos="3402"/>
        </w:tabs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</w:rPr>
        <w:t>３、面白かった演目に〇</w:t>
      </w:r>
      <w:r w:rsidR="002623AE" w:rsidRPr="00F0299F">
        <w:rPr>
          <w:rFonts w:ascii="UD デジタル 教科書体 N-B" w:eastAsia="UD デジタル 教科書体 N-B" w:hint="eastAsia"/>
        </w:rPr>
        <w:t>をつけてください。</w:t>
      </w:r>
    </w:p>
    <w:p w14:paraId="625962F1" w14:textId="77777777" w:rsidR="00FB7175" w:rsidRPr="00F0299F" w:rsidRDefault="00FB7175" w:rsidP="00980F83">
      <w:pPr>
        <w:tabs>
          <w:tab w:val="left" w:pos="3402"/>
        </w:tabs>
        <w:ind w:firstLineChars="300" w:firstLine="630"/>
        <w:rPr>
          <w:rFonts w:ascii="UD デジタル 教科書体 N-B" w:eastAsia="UD デジタル 教科書体 N-B" w:hint="eastAsia"/>
        </w:rPr>
      </w:pPr>
    </w:p>
    <w:p w14:paraId="1159A743" w14:textId="3538E296" w:rsidR="002623AE" w:rsidRPr="00F0299F" w:rsidRDefault="00980F83" w:rsidP="00980F83">
      <w:pPr>
        <w:tabs>
          <w:tab w:val="left" w:pos="3402"/>
        </w:tabs>
        <w:ind w:firstLineChars="300" w:firstLine="630"/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</w:rPr>
        <w:t>校歌</w:t>
      </w:r>
      <w:r w:rsidR="00AF0B13" w:rsidRPr="00F0299F">
        <w:rPr>
          <w:rFonts w:ascii="UD デジタル 教科書体 N-B" w:eastAsia="UD デジタル 教科書体 N-B" w:hint="eastAsia"/>
        </w:rPr>
        <w:t xml:space="preserve">　　パート紹介</w:t>
      </w:r>
      <w:r w:rsidR="008D5752" w:rsidRPr="00F0299F">
        <w:rPr>
          <w:rFonts w:ascii="UD デジタル 教科書体 N-B" w:eastAsia="UD デジタル 教科書体 N-B" w:hint="eastAsia"/>
        </w:rPr>
        <w:t xml:space="preserve">　　</w:t>
      </w:r>
      <w:r w:rsidR="002623AE" w:rsidRPr="00F0299F">
        <w:rPr>
          <w:rFonts w:ascii="UD デジタル 教科書体 N-B" w:eastAsia="UD デジタル 教科書体 N-B" w:hint="eastAsia"/>
        </w:rPr>
        <w:t>わたしはだれでしょう</w:t>
      </w:r>
      <w:r w:rsidR="008D5752" w:rsidRPr="00F0299F">
        <w:rPr>
          <w:rFonts w:ascii="UD デジタル 教科書体 N-B" w:eastAsia="UD デジタル 教科書体 N-B" w:hint="eastAsia"/>
        </w:rPr>
        <w:t xml:space="preserve">　　みんなで</w:t>
      </w:r>
      <w:r w:rsidRPr="00F0299F">
        <w:rPr>
          <w:rFonts w:ascii="UD デジタル 教科書体 N-B" w:eastAsia="UD デジタル 教科書体 N-B" w:hint="eastAsia"/>
        </w:rPr>
        <w:t>歌</w:t>
      </w:r>
      <w:r w:rsidR="008D5752" w:rsidRPr="00F0299F">
        <w:rPr>
          <w:rFonts w:ascii="UD デジタル 教科書体 N-B" w:eastAsia="UD デジタル 教科書体 N-B" w:hint="eastAsia"/>
        </w:rPr>
        <w:t>おう</w:t>
      </w:r>
      <w:r w:rsidR="00401E7C" w:rsidRPr="00F0299F">
        <w:rPr>
          <w:rFonts w:ascii="UD デジタル 教科書体 N-B" w:eastAsia="UD デジタル 教科書体 N-B" w:hint="eastAsia"/>
        </w:rPr>
        <w:t xml:space="preserve">　　</w:t>
      </w:r>
      <w:r w:rsidRPr="00F0299F">
        <w:rPr>
          <w:rFonts w:ascii="UD デジタル 教科書体 N-B" w:eastAsia="UD デジタル 教科書体 N-B" w:hint="eastAsia"/>
        </w:rPr>
        <w:t>怪獣</w:t>
      </w:r>
      <w:r w:rsidR="008D5752" w:rsidRPr="00F0299F">
        <w:rPr>
          <w:rFonts w:ascii="UD デジタル 教科書体 N-B" w:eastAsia="UD デジタル 教科書体 N-B" w:hint="eastAsia"/>
        </w:rPr>
        <w:t>のバラード</w:t>
      </w:r>
    </w:p>
    <w:p w14:paraId="7E30E7C8" w14:textId="77777777" w:rsidR="00FB7175" w:rsidRPr="00F0299F" w:rsidRDefault="00FB7175" w:rsidP="00980F83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3E2315A3" w14:textId="5C4FD87C" w:rsidR="008D5752" w:rsidRPr="00F0299F" w:rsidRDefault="00980F83" w:rsidP="00980F83">
      <w:pPr>
        <w:tabs>
          <w:tab w:val="left" w:pos="3402"/>
        </w:tabs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</w:rPr>
        <w:t>４、</w:t>
      </w:r>
      <w:r w:rsidR="008D5752" w:rsidRPr="00F0299F">
        <w:rPr>
          <w:rFonts w:ascii="UD デジタル 教科書体 N-B" w:eastAsia="UD デジタル 教科書体 N-B" w:hint="eastAsia"/>
        </w:rPr>
        <w:t>よかったこと、</w:t>
      </w:r>
      <w:r w:rsidRPr="00F0299F">
        <w:rPr>
          <w:rFonts w:ascii="UD デジタル 教科書体 N-B" w:eastAsia="UD デジタル 教科書体 N-B" w:hint="eastAsia"/>
        </w:rPr>
        <w:t>楽しかった</w:t>
      </w:r>
      <w:r w:rsidR="008D5752" w:rsidRPr="00F0299F">
        <w:rPr>
          <w:rFonts w:ascii="UD デジタル 教科書体 N-B" w:eastAsia="UD デジタル 教科書体 N-B" w:hint="eastAsia"/>
        </w:rPr>
        <w:t>ことがあれば</w:t>
      </w:r>
      <w:r w:rsidRPr="00F0299F">
        <w:rPr>
          <w:rFonts w:ascii="UD デジタル 教科書体 N-B" w:eastAsia="UD デジタル 教科書体 N-B" w:hint="eastAsia"/>
        </w:rPr>
        <w:t>書いてください</w:t>
      </w:r>
      <w:r w:rsidR="008D5752" w:rsidRPr="00F0299F">
        <w:rPr>
          <w:rFonts w:ascii="UD デジタル 教科書体 N-B" w:eastAsia="UD デジタル 教科書体 N-B" w:hint="eastAsia"/>
        </w:rPr>
        <w:t>。</w:t>
      </w:r>
    </w:p>
    <w:p w14:paraId="6301D565" w14:textId="77E2B4E1" w:rsidR="008D5752" w:rsidRPr="00F0299F" w:rsidRDefault="00F0299F" w:rsidP="008D5752">
      <w:pPr>
        <w:tabs>
          <w:tab w:val="left" w:pos="3402"/>
        </w:tabs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491734" wp14:editId="7A97FDC3">
                <wp:simplePos x="0" y="0"/>
                <wp:positionH relativeFrom="margin">
                  <wp:posOffset>292994</wp:posOffset>
                </wp:positionH>
                <wp:positionV relativeFrom="paragraph">
                  <wp:posOffset>152400</wp:posOffset>
                </wp:positionV>
                <wp:extent cx="5784850" cy="1712890"/>
                <wp:effectExtent l="0" t="0" r="25400" b="2095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4850" cy="171289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9455B4" id="Rectangle 2" o:spid="_x0000_s1026" style="position:absolute;left:0;text-align:left;margin-left:23.05pt;margin-top:12pt;width:455.5pt;height:134.85pt;z-index:251661312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" filled="f" strokecolor="black [3213]" strokeweight="1pt">
                <w10:wrap anchorx="margin"/>
              </v:rect>
            </w:pict>
          </mc:Fallback>
        </mc:AlternateContent>
      </w:r>
    </w:p>
    <w:p w14:paraId="586472F5" w14:textId="3C287A25" w:rsidR="008D5752" w:rsidRPr="00F0299F" w:rsidRDefault="008D5752" w:rsidP="008D5752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209B1718" w14:textId="2189CFA1" w:rsidR="008D5752" w:rsidRPr="00F0299F" w:rsidRDefault="008D5752" w:rsidP="008D5752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78D1B162" w14:textId="3A83C911" w:rsidR="008D5752" w:rsidRPr="00F0299F" w:rsidRDefault="008D5752" w:rsidP="008D5752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0E9AE4DB" w14:textId="591AD80F" w:rsidR="00BF0E3F" w:rsidRPr="00F0299F" w:rsidRDefault="00BF0E3F" w:rsidP="00980F83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2A3557B9" w14:textId="38B7BFC7" w:rsidR="00BF0E3F" w:rsidRPr="00F0299F" w:rsidRDefault="00BF0E3F" w:rsidP="00980F83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69421BFE" w14:textId="77777777" w:rsidR="00BF0E3F" w:rsidRPr="00F0299F" w:rsidRDefault="00BF0E3F" w:rsidP="00980F83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242DB32F" w14:textId="77777777" w:rsidR="00BF0E3F" w:rsidRPr="00F0299F" w:rsidRDefault="00BF0E3F" w:rsidP="00980F83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1187A407" w14:textId="6AB81463" w:rsidR="00BF0E3F" w:rsidRPr="00F0299F" w:rsidRDefault="00BF0E3F" w:rsidP="00980F83">
      <w:pPr>
        <w:tabs>
          <w:tab w:val="left" w:pos="3402"/>
        </w:tabs>
        <w:rPr>
          <w:rFonts w:ascii="UD デジタル 教科書体 N-B" w:eastAsia="UD デジタル 教科書体 N-B" w:hint="eastAsia"/>
        </w:rPr>
      </w:pPr>
    </w:p>
    <w:p w14:paraId="01DBB5DE" w14:textId="590B8879" w:rsidR="00D557F3" w:rsidRPr="00F0299F" w:rsidRDefault="00980F83" w:rsidP="009773B0">
      <w:pPr>
        <w:tabs>
          <w:tab w:val="left" w:pos="3402"/>
        </w:tabs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</w:rPr>
        <w:t>５、</w:t>
      </w:r>
      <w:r w:rsidR="008D5752" w:rsidRPr="00F0299F">
        <w:rPr>
          <w:rFonts w:ascii="UD デジタル 教科書体 N-B" w:eastAsia="UD デジタル 教科書体 N-B" w:hint="eastAsia"/>
        </w:rPr>
        <w:t>もっとしてほしかったことがあれば</w:t>
      </w:r>
      <w:r w:rsidR="009773B0" w:rsidRPr="00F0299F">
        <w:rPr>
          <w:rFonts w:ascii="UD デジタル 教科書体 N-B" w:eastAsia="UD デジタル 教科書体 N-B" w:hint="eastAsia"/>
        </w:rPr>
        <w:t>書いてください。</w:t>
      </w:r>
    </w:p>
    <w:p w14:paraId="64DCBB38" w14:textId="25802284" w:rsidR="00287734" w:rsidRPr="00F0299F" w:rsidRDefault="009773B0" w:rsidP="00BF0E3F">
      <w:pPr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C8CCF8F" wp14:editId="25DA8A6A">
                <wp:simplePos x="0" y="0"/>
                <wp:positionH relativeFrom="margin">
                  <wp:align>center</wp:align>
                </wp:positionH>
                <wp:positionV relativeFrom="paragraph">
                  <wp:posOffset>153238</wp:posOffset>
                </wp:positionV>
                <wp:extent cx="5784850" cy="1352282"/>
                <wp:effectExtent l="0" t="0" r="25400" b="1968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4850" cy="1352282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7B9DA4" id="Rectangle 3" o:spid="_x0000_s1026" style="position:absolute;left:0;text-align:left;margin-left:0;margin-top:12.05pt;width:455.5pt;height:106.5pt;z-index:251663360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" filled="f" strokecolor="black [3213]" strokeweight="1pt">
                <w10:wrap anchorx="margin"/>
              </v:rect>
            </w:pict>
          </mc:Fallback>
        </mc:AlternateContent>
      </w:r>
    </w:p>
    <w:p w14:paraId="191B9CED" w14:textId="77777777" w:rsidR="009773B0" w:rsidRPr="00F0299F" w:rsidRDefault="009773B0">
      <w:pPr>
        <w:rPr>
          <w:rFonts w:ascii="UD デジタル 教科書体 N-B" w:eastAsia="UD デジタル 教科書体 N-B" w:hint="eastAsia"/>
          <w:sz w:val="18"/>
          <w:szCs w:val="18"/>
        </w:rPr>
      </w:pPr>
    </w:p>
    <w:p w14:paraId="25111D61" w14:textId="77777777" w:rsidR="009773B0" w:rsidRPr="00F0299F" w:rsidRDefault="009773B0" w:rsidP="009773B0">
      <w:pPr>
        <w:ind w:firstLineChars="200" w:firstLine="360"/>
        <w:rPr>
          <w:rFonts w:ascii="UD デジタル 教科書体 N-B" w:eastAsia="UD デジタル 教科書体 N-B" w:hint="eastAsia"/>
          <w:sz w:val="18"/>
          <w:szCs w:val="18"/>
        </w:rPr>
      </w:pPr>
    </w:p>
    <w:p w14:paraId="6987C1AA" w14:textId="06798450" w:rsidR="009773B0" w:rsidRDefault="009773B0" w:rsidP="009773B0">
      <w:pPr>
        <w:ind w:firstLineChars="4300" w:firstLine="7740"/>
        <w:rPr>
          <w:rFonts w:ascii="UD デジタル 教科書体 N-B" w:eastAsia="UD デジタル 教科書体 N-B"/>
          <w:sz w:val="18"/>
          <w:szCs w:val="18"/>
        </w:rPr>
      </w:pPr>
    </w:p>
    <w:p w14:paraId="7ED5A85B" w14:textId="65A8AD35" w:rsidR="005536AF" w:rsidRDefault="005536AF" w:rsidP="009773B0">
      <w:pPr>
        <w:ind w:firstLineChars="4300" w:firstLine="7740"/>
        <w:rPr>
          <w:rFonts w:ascii="UD デジタル 教科書体 N-B" w:eastAsia="UD デジタル 教科書体 N-B"/>
          <w:sz w:val="18"/>
          <w:szCs w:val="18"/>
        </w:rPr>
      </w:pPr>
    </w:p>
    <w:p w14:paraId="1309B7BA" w14:textId="76DA1C81" w:rsidR="005536AF" w:rsidRDefault="005536AF" w:rsidP="009773B0">
      <w:pPr>
        <w:ind w:firstLineChars="4300" w:firstLine="7740"/>
        <w:rPr>
          <w:rFonts w:ascii="UD デジタル 教科書体 N-B" w:eastAsia="UD デジタル 教科書体 N-B"/>
          <w:sz w:val="18"/>
          <w:szCs w:val="18"/>
        </w:rPr>
      </w:pPr>
    </w:p>
    <w:p w14:paraId="28847B13" w14:textId="7D724544" w:rsidR="005536AF" w:rsidRDefault="005536AF" w:rsidP="009773B0">
      <w:pPr>
        <w:ind w:firstLineChars="4300" w:firstLine="7740"/>
        <w:rPr>
          <w:rFonts w:ascii="UD デジタル 教科書体 N-B" w:eastAsia="UD デジタル 教科書体 N-B"/>
          <w:sz w:val="18"/>
          <w:szCs w:val="18"/>
        </w:rPr>
      </w:pPr>
    </w:p>
    <w:p w14:paraId="23D838D7" w14:textId="1D4BE14A" w:rsidR="005536AF" w:rsidRDefault="00957EB9" w:rsidP="009773B0">
      <w:pPr>
        <w:ind w:firstLineChars="4300" w:firstLine="7740"/>
        <w:rPr>
          <w:rFonts w:ascii="UD デジタル 教科書体 N-B" w:eastAsia="UD デジタル 教科書体 N-B" w:hint="eastAsia"/>
        </w:rPr>
      </w:pPr>
      <w:r>
        <w:rPr>
          <w:rFonts w:ascii="UD デジタル 教科書体 N-B" w:eastAsia="UD デジタル 教科書体 N-B" w:hint="eastAsia"/>
          <w:sz w:val="18"/>
          <w:szCs w:val="18"/>
        </w:rPr>
        <w:t>質問は</w:t>
      </w:r>
      <w:r w:rsidR="005536AF">
        <w:rPr>
          <w:rFonts w:ascii="UD デジタル 教科書体 N-B" w:eastAsia="UD デジタル 教科書体 N-B" w:hint="eastAsia"/>
          <w:sz w:val="18"/>
          <w:szCs w:val="18"/>
        </w:rPr>
        <w:t>裏</w:t>
      </w:r>
      <w:r>
        <w:rPr>
          <w:rFonts w:ascii="UD デジタル 教科書体 N-B" w:eastAsia="UD デジタル 教科書体 N-B" w:hint="eastAsia"/>
          <w:sz w:val="18"/>
          <w:szCs w:val="18"/>
        </w:rPr>
        <w:t>へ続きます→</w:t>
      </w:r>
    </w:p>
    <w:p w14:paraId="3EAB90D9" w14:textId="56E0BC28" w:rsidR="005536AF" w:rsidRDefault="005536AF" w:rsidP="009773B0">
      <w:pPr>
        <w:ind w:firstLineChars="4300" w:firstLine="9030"/>
        <w:rPr>
          <w:rFonts w:ascii="UD デジタル 教科書体 N-B" w:eastAsia="UD デジタル 教科書体 N-B"/>
        </w:rPr>
      </w:pPr>
    </w:p>
    <w:p w14:paraId="069F36E2" w14:textId="2509223E" w:rsidR="005536AF" w:rsidRDefault="005536AF" w:rsidP="009773B0">
      <w:pPr>
        <w:ind w:firstLineChars="4300" w:firstLine="9030"/>
        <w:rPr>
          <w:rFonts w:ascii="UD デジタル 教科書体 N-B" w:eastAsia="UD デジタル 教科書体 N-B"/>
        </w:rPr>
      </w:pPr>
    </w:p>
    <w:p w14:paraId="6A736975" w14:textId="68A18B89" w:rsidR="005536AF" w:rsidRDefault="005536AF" w:rsidP="009773B0">
      <w:pPr>
        <w:ind w:firstLineChars="4300" w:firstLine="9030"/>
        <w:rPr>
          <w:rFonts w:ascii="UD デジタル 教科書体 N-B" w:eastAsia="UD デジタル 教科書体 N-B"/>
        </w:rPr>
      </w:pPr>
    </w:p>
    <w:p w14:paraId="18730567" w14:textId="77777777" w:rsidR="005536AF" w:rsidRPr="00F0299F" w:rsidRDefault="005536AF" w:rsidP="009773B0">
      <w:pPr>
        <w:ind w:firstLineChars="4300" w:firstLine="9030"/>
        <w:rPr>
          <w:rFonts w:ascii="UD デジタル 教科書体 N-B" w:eastAsia="UD デジタル 教科書体 N-B" w:hint="eastAsia"/>
        </w:rPr>
      </w:pPr>
    </w:p>
    <w:p w14:paraId="0701B398" w14:textId="7959D1FB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</w:rPr>
        <w:t>６、小学生を対象とするにあたって、改善すべき点がございましたらご自由にお書きください。</w:t>
      </w:r>
    </w:p>
    <w:p w14:paraId="6FC8A492" w14:textId="76D5F6AD" w:rsidR="00BF0E3F" w:rsidRPr="00F0299F" w:rsidRDefault="00BF0E3F" w:rsidP="00497D3E">
      <w:pPr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099167" wp14:editId="0544C28F">
                <wp:simplePos x="0" y="0"/>
                <wp:positionH relativeFrom="margin">
                  <wp:align>center</wp:align>
                </wp:positionH>
                <wp:positionV relativeFrom="paragraph">
                  <wp:posOffset>69546</wp:posOffset>
                </wp:positionV>
                <wp:extent cx="5784850" cy="3003219"/>
                <wp:effectExtent l="0" t="0" r="25400" b="2603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84850" cy="3003219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3594F6" id="Rectangle 4" o:spid="_x0000_s1026" style="position:absolute;left:0;text-align:left;margin-left:0;margin-top:5.5pt;width:455.5pt;height:236.45pt;z-index:251665408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" filled="f" strokecolor="black [3213]" strokeweight="1pt">
                <w10:wrap anchorx="margin"/>
              </v:rect>
            </w:pict>
          </mc:Fallback>
        </mc:AlternateContent>
      </w:r>
    </w:p>
    <w:p w14:paraId="663D57D6" w14:textId="5A5F9FE8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21866817" w14:textId="3C5407E8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7EC0290B" w14:textId="2CF37C10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13EB4F67" w14:textId="4551D0E0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6EC6EC87" w14:textId="606CD800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4AA753A3" w14:textId="104073AD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13A27710" w14:textId="5ABE51AA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524FD115" w14:textId="5B14E2CD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4B4DB9F3" w14:textId="7FE37332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53C72FC9" w14:textId="1B811E25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436E290A" w14:textId="742935ED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6C06C85F" w14:textId="5B41C757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058944ED" w14:textId="7E25F649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11664595" w14:textId="67CE3403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52C25A56" w14:textId="627A9C04" w:rsidR="00BF0E3F" w:rsidRPr="00F0299F" w:rsidRDefault="00B06F08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  <w:r w:rsidRPr="00F0299F">
        <w:rPr>
          <w:rFonts w:ascii="UD デジタル 教科書体 N-B" w:eastAsia="UD デジタル 教科書体 N-B" w:hint="eastAsia"/>
          <w:noProof/>
          <w:sz w:val="24"/>
          <w:szCs w:val="24"/>
        </w:rPr>
        <w:drawing>
          <wp:anchor distT="0" distB="0" distL="114300" distR="114300" simplePos="0" relativeHeight="251667456" behindDoc="0" locked="0" layoutInCell="1" allowOverlap="1" wp14:anchorId="2E7ED4E9" wp14:editId="14C03AB8">
            <wp:simplePos x="0" y="0"/>
            <wp:positionH relativeFrom="page">
              <wp:align>right</wp:align>
            </wp:positionH>
            <wp:positionV relativeFrom="page">
              <wp:posOffset>5531485</wp:posOffset>
            </wp:positionV>
            <wp:extent cx="2275840" cy="1975485"/>
            <wp:effectExtent l="0" t="0" r="0" b="5715"/>
            <wp:wrapSquare wrapText="bothSides"/>
            <wp:docPr id="12" name="図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_97b1994.jp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75840" cy="1975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CCAFEB" w14:textId="3E5CB0CE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7166B85F" w14:textId="0CBC111F" w:rsidR="00BF0E3F" w:rsidRPr="00F0299F" w:rsidRDefault="00BF0E3F" w:rsidP="00BF0E3F">
      <w:pPr>
        <w:pStyle w:val="a5"/>
        <w:ind w:leftChars="0" w:left="360"/>
        <w:rPr>
          <w:rFonts w:ascii="UD デジタル 教科書体 N-B" w:eastAsia="UD デジタル 教科書体 N-B" w:hint="eastAsia"/>
        </w:rPr>
      </w:pPr>
    </w:p>
    <w:p w14:paraId="7C2D1708" w14:textId="22E742DB" w:rsidR="00B83E83" w:rsidRPr="00F0299F" w:rsidRDefault="00B83E83" w:rsidP="00497D3E">
      <w:pPr>
        <w:ind w:right="960"/>
        <w:rPr>
          <w:rFonts w:ascii="UD デジタル 教科書体 N-B" w:eastAsia="UD デジタル 教科書体 N-B" w:hint="eastAsia"/>
          <w:sz w:val="24"/>
          <w:szCs w:val="24"/>
        </w:rPr>
      </w:pPr>
      <w:r w:rsidRPr="00F0299F">
        <w:rPr>
          <w:rFonts w:ascii="UD デジタル 教科書体 N-B" w:eastAsia="UD デジタル 教科書体 N-B" w:hint="eastAsia"/>
          <w:sz w:val="24"/>
          <w:szCs w:val="24"/>
        </w:rPr>
        <w:t>ご回答ありがとうございます。</w:t>
      </w:r>
    </w:p>
    <w:p w14:paraId="1F2CAB45" w14:textId="0048A1FF" w:rsidR="005B4EB7" w:rsidRPr="00F0299F" w:rsidRDefault="00BF0E3F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  <w:r w:rsidRPr="00F0299F">
        <w:rPr>
          <w:rFonts w:ascii="UD デジタル 教科書体 N-B" w:eastAsia="UD デジタル 教科書体 N-B" w:hint="eastAsia"/>
          <w:sz w:val="24"/>
          <w:szCs w:val="24"/>
        </w:rPr>
        <w:t>今後</w:t>
      </w:r>
      <w:r w:rsidR="00F0299F">
        <w:rPr>
          <w:rFonts w:ascii="UD デジタル 教科書体 N-B" w:eastAsia="UD デジタル 教科書体 N-B" w:hint="eastAsia"/>
          <w:sz w:val="24"/>
          <w:szCs w:val="24"/>
        </w:rPr>
        <w:t>、</w:t>
      </w:r>
      <w:r w:rsidRPr="00F0299F">
        <w:rPr>
          <w:rFonts w:ascii="UD デジタル 教科書体 N-B" w:eastAsia="UD デジタル 教科書体 N-B" w:hint="eastAsia"/>
          <w:sz w:val="24"/>
          <w:szCs w:val="24"/>
        </w:rPr>
        <w:t>より良いものを作る</w:t>
      </w:r>
      <w:r w:rsidR="00E37252" w:rsidRPr="00F0299F">
        <w:rPr>
          <w:rFonts w:ascii="UD デジタル 教科書体 N-B" w:eastAsia="UD デジタル 教科書体 N-B" w:hint="eastAsia"/>
          <w:sz w:val="24"/>
          <w:szCs w:val="24"/>
        </w:rPr>
        <w:t>ための</w:t>
      </w:r>
      <w:r w:rsidRPr="00F0299F">
        <w:rPr>
          <w:rFonts w:ascii="UD デジタル 教科書体 N-B" w:eastAsia="UD デジタル 教科書体 N-B" w:hint="eastAsia"/>
          <w:sz w:val="24"/>
          <w:szCs w:val="24"/>
        </w:rPr>
        <w:t>参考にさせていただきます！</w:t>
      </w:r>
      <w:r w:rsidR="005B4EB7" w:rsidRPr="00F0299F">
        <w:rPr>
          <w:rFonts w:ascii="UD デジタル 教科書体 N-B" w:eastAsia="UD デジタル 教科書体 N-B" w:hint="eastAsia"/>
          <w:noProof/>
          <w:sz w:val="24"/>
          <w:szCs w:val="24"/>
        </w:rPr>
        <w:t xml:space="preserve">　　　　　　　　　　</w:t>
      </w:r>
    </w:p>
    <w:p w14:paraId="69DCEDAE" w14:textId="48A2CFC5" w:rsidR="005B4EB7" w:rsidRPr="00F0299F" w:rsidRDefault="00F0299F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  <w:r>
        <w:rPr>
          <w:rFonts w:ascii="UD デジタル 教科書体 N-B" w:eastAsia="UD デジタル 教科書体 N-B" w:hint="eastAsia"/>
          <w:noProof/>
          <w:sz w:val="24"/>
          <w:szCs w:val="24"/>
        </w:rPr>
        <w:t>今日は私たちの演奏を見に来ていただき</w:t>
      </w:r>
      <w:r w:rsidR="00B83E83" w:rsidRPr="00F0299F">
        <w:rPr>
          <w:rFonts w:ascii="UD デジタル 教科書体 N-B" w:eastAsia="UD デジタル 教科書体 N-B" w:hint="eastAsia"/>
          <w:noProof/>
          <w:sz w:val="24"/>
          <w:szCs w:val="24"/>
        </w:rPr>
        <w:t>ありがとうございました。</w:t>
      </w:r>
    </w:p>
    <w:p w14:paraId="64125EBB" w14:textId="5EF3BC20" w:rsidR="00B83E83" w:rsidRPr="00F0299F" w:rsidRDefault="00B83E83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</w:p>
    <w:p w14:paraId="52619B63" w14:textId="77777777" w:rsidR="00B83E83" w:rsidRPr="00F0299F" w:rsidRDefault="00B83E83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</w:p>
    <w:p w14:paraId="75DB18C3" w14:textId="5C05BE93" w:rsidR="00B83E83" w:rsidRPr="00F0299F" w:rsidRDefault="00B83E83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</w:p>
    <w:p w14:paraId="6B773455" w14:textId="0AAD8718" w:rsidR="00B83E83" w:rsidRPr="00F0299F" w:rsidRDefault="00B83E83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</w:p>
    <w:p w14:paraId="71BE8808" w14:textId="77777777" w:rsidR="00B83E83" w:rsidRPr="00F0299F" w:rsidRDefault="00B83E83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</w:p>
    <w:p w14:paraId="78E9943A" w14:textId="77777777" w:rsidR="00B83E83" w:rsidRPr="00F0299F" w:rsidRDefault="00B83E83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</w:p>
    <w:p w14:paraId="77AB72F7" w14:textId="77777777" w:rsidR="00B83E83" w:rsidRPr="00F0299F" w:rsidRDefault="00B83E83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</w:p>
    <w:p w14:paraId="7D5275A3" w14:textId="77777777" w:rsidR="00B83E83" w:rsidRPr="00F0299F" w:rsidRDefault="00B83E83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</w:p>
    <w:p w14:paraId="4EAA118C" w14:textId="07665EE0" w:rsidR="005B4EB7" w:rsidRPr="00F0299F" w:rsidRDefault="00B83E83" w:rsidP="00B83E83">
      <w:pPr>
        <w:ind w:right="960" w:firstLineChars="600" w:firstLine="1440"/>
        <w:rPr>
          <w:rFonts w:ascii="UD デジタル 教科書体 N-B" w:eastAsia="UD デジタル 教科書体 N-B" w:hint="eastAsia"/>
          <w:noProof/>
          <w:sz w:val="24"/>
          <w:szCs w:val="24"/>
        </w:rPr>
      </w:pPr>
      <w:r w:rsidRPr="00F0299F">
        <w:rPr>
          <w:rFonts w:ascii="UD デジタル 教科書体 N-B" w:eastAsia="UD デジタル 教科書体 N-B" w:hint="eastAsia"/>
          <w:noProof/>
          <w:sz w:val="24"/>
          <w:szCs w:val="24"/>
        </w:rPr>
        <w:t>広島大学東雲混声合唱団パストラール</w:t>
      </w:r>
    </w:p>
    <w:p w14:paraId="031A378B" w14:textId="78E0C88C" w:rsidR="00BF0E3F" w:rsidRPr="00F0299F" w:rsidRDefault="005B4EB7" w:rsidP="00497D3E">
      <w:pPr>
        <w:ind w:right="960"/>
        <w:rPr>
          <w:rFonts w:ascii="UD デジタル 教科書体 N-B" w:eastAsia="UD デジタル 教科書体 N-B" w:hint="eastAsia"/>
          <w:noProof/>
          <w:sz w:val="24"/>
          <w:szCs w:val="24"/>
        </w:rPr>
      </w:pPr>
      <w:r w:rsidRPr="00F0299F">
        <w:rPr>
          <w:rFonts w:ascii="UD デジタル 教科書体 N-B" w:eastAsia="UD デジタル 教科書体 N-B" w:hint="eastAsia"/>
          <w:noProof/>
          <w:sz w:val="24"/>
          <w:szCs w:val="24"/>
        </w:rPr>
        <w:t xml:space="preserve">　　　　　　　　　　　　　　　　　　　　　　　</w:t>
      </w:r>
    </w:p>
    <w:sectPr w:rsidR="00BF0E3F" w:rsidRPr="00F0299F" w:rsidSect="00E27424">
      <w:pgSz w:w="12240" w:h="15840"/>
      <w:pgMar w:top="1440" w:right="1080" w:bottom="1440" w:left="108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15B356" w14:textId="77777777" w:rsidR="00662631" w:rsidRDefault="00662631" w:rsidP="00D507C0">
      <w:r>
        <w:separator/>
      </w:r>
    </w:p>
  </w:endnote>
  <w:endnote w:type="continuationSeparator" w:id="0">
    <w:p w14:paraId="72E9A5BF" w14:textId="77777777" w:rsidR="00662631" w:rsidRDefault="00662631" w:rsidP="00D507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UD デジタル 教科書体 N-B">
    <w:panose1 w:val="02020700000000000000"/>
    <w:charset w:val="80"/>
    <w:family w:val="roman"/>
    <w:pitch w:val="fixed"/>
    <w:sig w:usb0="800002A3" w:usb1="2AC7ECFA" w:usb2="00000010" w:usb3="00000000" w:csb0="00020000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E27DA2" w14:textId="77777777" w:rsidR="00662631" w:rsidRDefault="00662631" w:rsidP="00D507C0">
      <w:r>
        <w:separator/>
      </w:r>
    </w:p>
  </w:footnote>
  <w:footnote w:type="continuationSeparator" w:id="0">
    <w:p w14:paraId="2FE50A68" w14:textId="77777777" w:rsidR="00662631" w:rsidRDefault="00662631" w:rsidP="00D507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F204DC"/>
    <w:multiLevelType w:val="hybridMultilevel"/>
    <w:tmpl w:val="7646EDDA"/>
    <w:lvl w:ilvl="0" w:tplc="9F0AE254">
      <w:start w:val="6"/>
      <w:numFmt w:val="decimalFullWidth"/>
      <w:lvlText w:val="%1、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" w15:restartNumberingAfterBreak="0">
    <w:nsid w:val="1F87243F"/>
    <w:multiLevelType w:val="hybridMultilevel"/>
    <w:tmpl w:val="7F845836"/>
    <w:lvl w:ilvl="0" w:tplc="929E5A5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" w15:restartNumberingAfterBreak="0">
    <w:nsid w:val="6FC11334"/>
    <w:multiLevelType w:val="hybridMultilevel"/>
    <w:tmpl w:val="2376BA68"/>
    <w:lvl w:ilvl="0" w:tplc="F5A08434">
      <w:start w:val="3"/>
      <w:numFmt w:val="decimalFullWidth"/>
      <w:lvlText w:val="%1、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" w15:restartNumberingAfterBreak="0">
    <w:nsid w:val="78E82F30"/>
    <w:multiLevelType w:val="hybridMultilevel"/>
    <w:tmpl w:val="A8DA4D46"/>
    <w:lvl w:ilvl="0" w:tplc="17D4A334">
      <w:start w:val="5"/>
      <w:numFmt w:val="decimalFullWidth"/>
      <w:lvlText w:val="%1、"/>
      <w:lvlJc w:val="left"/>
      <w:pPr>
        <w:ind w:left="420" w:hanging="420"/>
      </w:pPr>
      <w:rPr>
        <w:rFonts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59"/>
  <w:bordersDoNotSurroundHeader/>
  <w:bordersDoNotSurroundFooter/>
  <w:defaultTabStop w:val="84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NTAwMTIxMjcGkko6SsGpxcWZ+XkgBea1ALBS7rYsAAAA"/>
  </w:docVars>
  <w:rsids>
    <w:rsidRoot w:val="00EC0993"/>
    <w:rsid w:val="0003491C"/>
    <w:rsid w:val="001254C1"/>
    <w:rsid w:val="001C4DC0"/>
    <w:rsid w:val="0021342D"/>
    <w:rsid w:val="002623AE"/>
    <w:rsid w:val="00287734"/>
    <w:rsid w:val="002A2BF3"/>
    <w:rsid w:val="002D1139"/>
    <w:rsid w:val="002F2991"/>
    <w:rsid w:val="002F301E"/>
    <w:rsid w:val="003225F8"/>
    <w:rsid w:val="00360890"/>
    <w:rsid w:val="00401E7C"/>
    <w:rsid w:val="00497D3E"/>
    <w:rsid w:val="005536AF"/>
    <w:rsid w:val="005A632C"/>
    <w:rsid w:val="005B4EB7"/>
    <w:rsid w:val="005E6961"/>
    <w:rsid w:val="006529A3"/>
    <w:rsid w:val="00662631"/>
    <w:rsid w:val="00674628"/>
    <w:rsid w:val="006B1C89"/>
    <w:rsid w:val="006E641E"/>
    <w:rsid w:val="00790086"/>
    <w:rsid w:val="007B23D4"/>
    <w:rsid w:val="00855A62"/>
    <w:rsid w:val="008B5D8D"/>
    <w:rsid w:val="008D5752"/>
    <w:rsid w:val="008E087E"/>
    <w:rsid w:val="00957EB9"/>
    <w:rsid w:val="009773B0"/>
    <w:rsid w:val="00980F83"/>
    <w:rsid w:val="009F03AF"/>
    <w:rsid w:val="00AF0B13"/>
    <w:rsid w:val="00B06F08"/>
    <w:rsid w:val="00B77D75"/>
    <w:rsid w:val="00B83E83"/>
    <w:rsid w:val="00B944C2"/>
    <w:rsid w:val="00BF0E3F"/>
    <w:rsid w:val="00C36FFD"/>
    <w:rsid w:val="00D10169"/>
    <w:rsid w:val="00D507C0"/>
    <w:rsid w:val="00D557F3"/>
    <w:rsid w:val="00DD3160"/>
    <w:rsid w:val="00E1234F"/>
    <w:rsid w:val="00E27424"/>
    <w:rsid w:val="00E37252"/>
    <w:rsid w:val="00EC0993"/>
    <w:rsid w:val="00F0299F"/>
    <w:rsid w:val="00F54C2C"/>
    <w:rsid w:val="00F97305"/>
    <w:rsid w:val="00FB7175"/>
    <w:rsid w:val="00FC6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4BF9EBC6"/>
  <w15:chartTrackingRefBased/>
  <w15:docId w15:val="{4FD13A90-A0FA-402C-BBED-00D672D62D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ＭＳ 明朝"/>
        <w:kern w:val="2"/>
        <w:sz w:val="21"/>
        <w:szCs w:val="22"/>
        <w:lang w:val="en-US" w:eastAsia="ja-JP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C0993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character" w:customStyle="1" w:styleId="a4">
    <w:name w:val="表題 (文字)"/>
    <w:basedOn w:val="a0"/>
    <w:link w:val="a3"/>
    <w:uiPriority w:val="10"/>
    <w:rsid w:val="00EC0993"/>
    <w:rPr>
      <w:rFonts w:asciiTheme="majorHAnsi" w:eastAsiaTheme="majorEastAsia" w:hAnsiTheme="majorHAnsi" w:cstheme="majorBidi"/>
      <w:sz w:val="32"/>
      <w:szCs w:val="32"/>
    </w:rPr>
  </w:style>
  <w:style w:type="paragraph" w:styleId="a5">
    <w:name w:val="List Paragraph"/>
    <w:basedOn w:val="a"/>
    <w:uiPriority w:val="34"/>
    <w:qFormat/>
    <w:rsid w:val="008D5752"/>
    <w:pPr>
      <w:ind w:leftChars="400" w:left="840"/>
    </w:pPr>
  </w:style>
  <w:style w:type="paragraph" w:styleId="a6">
    <w:name w:val="Balloon Text"/>
    <w:basedOn w:val="a"/>
    <w:link w:val="a7"/>
    <w:uiPriority w:val="99"/>
    <w:semiHidden/>
    <w:unhideWhenUsed/>
    <w:rsid w:val="006529A3"/>
    <w:rPr>
      <w:rFonts w:asciiTheme="majorHAnsi" w:eastAsiaTheme="majorEastAsia" w:hAnsiTheme="majorHAnsi" w:cstheme="majorBidi"/>
      <w:sz w:val="18"/>
      <w:szCs w:val="18"/>
    </w:rPr>
  </w:style>
  <w:style w:type="character" w:customStyle="1" w:styleId="a7">
    <w:name w:val="吹き出し (文字)"/>
    <w:basedOn w:val="a0"/>
    <w:link w:val="a6"/>
    <w:uiPriority w:val="99"/>
    <w:semiHidden/>
    <w:rsid w:val="006529A3"/>
    <w:rPr>
      <w:rFonts w:asciiTheme="majorHAnsi" w:eastAsiaTheme="majorEastAsia" w:hAnsiTheme="majorHAnsi" w:cstheme="majorBid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D507C0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0"/>
    <w:link w:val="a8"/>
    <w:uiPriority w:val="99"/>
    <w:rsid w:val="00D507C0"/>
  </w:style>
  <w:style w:type="paragraph" w:styleId="aa">
    <w:name w:val="footer"/>
    <w:basedOn w:val="a"/>
    <w:link w:val="ab"/>
    <w:uiPriority w:val="99"/>
    <w:unhideWhenUsed/>
    <w:rsid w:val="00D507C0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0"/>
    <w:link w:val="aa"/>
    <w:uiPriority w:val="99"/>
    <w:rsid w:val="00D507C0"/>
  </w:style>
  <w:style w:type="character" w:styleId="ac">
    <w:name w:val="Hyperlink"/>
    <w:basedOn w:val="a0"/>
    <w:uiPriority w:val="99"/>
    <w:unhideWhenUsed/>
    <w:rsid w:val="009773B0"/>
    <w:rPr>
      <w:color w:val="0563C1" w:themeColor="hyperlink"/>
      <w:u w:val="single"/>
    </w:rPr>
  </w:style>
  <w:style w:type="character" w:styleId="ad">
    <w:name w:val="Unresolved Mention"/>
    <w:basedOn w:val="a0"/>
    <w:uiPriority w:val="99"/>
    <w:semiHidden/>
    <w:unhideWhenUsed/>
    <w:rsid w:val="009773B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4EA70DC-15EE-4230-8D05-E00E92CC1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77</Words>
  <Characters>445</Characters>
  <Application>Microsoft Office Word</Application>
  <DocSecurity>0</DocSecurity>
  <Lines>3</Lines>
  <Paragraphs>1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ayuki Sugahara</dc:creator>
  <cp:keywords/>
  <dc:description/>
  <cp:lastModifiedBy>長尾　慶太郎</cp:lastModifiedBy>
  <cp:revision>9</cp:revision>
  <cp:lastPrinted>2018-07-21T10:17:00Z</cp:lastPrinted>
  <dcterms:created xsi:type="dcterms:W3CDTF">2018-07-24T12:21:00Z</dcterms:created>
  <dcterms:modified xsi:type="dcterms:W3CDTF">2018-07-26T13:03:00Z</dcterms:modified>
</cp:coreProperties>
</file>